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9FA4" w14:textId="36418283" w:rsidR="009D676D" w:rsidRDefault="009458C3" w:rsidP="00FA2A7C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r w:rsidR="00FA2A7C">
        <w:rPr>
          <w:sz w:val="28"/>
          <w:szCs w:val="28"/>
          <w:lang w:bidi="fa-IR"/>
        </w:rPr>
        <w:t>I</w:t>
      </w:r>
      <w:r w:rsidRPr="009458C3">
        <w:rPr>
          <w:sz w:val="28"/>
          <w:szCs w:val="28"/>
          <w:lang w:bidi="fa-IR"/>
        </w:rPr>
        <w:t>g</w:t>
      </w:r>
      <w:r w:rsidR="00FA2A7C">
        <w:rPr>
          <w:sz w:val="28"/>
          <w:szCs w:val="28"/>
          <w:lang w:bidi="fa-IR"/>
        </w:rPr>
        <w:t>M</w:t>
      </w:r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14:paraId="57A6D1DE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35CE0D70" w14:textId="695C5E0B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7EF6D716" w14:textId="77777777" w:rsidR="000F2601" w:rsidRPr="000F2601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0F2601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0F2601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0F2601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0F2601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proofErr w:type="spellStart"/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_ache_history</w:t>
            </w:r>
            <w:proofErr w:type="spellEnd"/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136FFDF" w14:textId="77777777" w:rsidR="00FA2A7C" w:rsidRPr="00FA2A7C" w:rsidRDefault="00FA2A7C" w:rsidP="00FA2A7C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42031C65" w14:textId="77777777" w:rsidR="00FA2A7C" w:rsidRPr="0027035B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8F4B57C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EE31D8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ata: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Stomach ache history and </w:t>
      </w: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gM</w:t>
      </w:r>
    </w:p>
    <w:p w14:paraId="008965E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B6A66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44C1DFF3" w:rsid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B6A66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0.04649889</w:t>
      </w:r>
    </w:p>
    <w:p w14:paraId="5CB951E8" w14:textId="477D7E4F" w:rsidR="00F56393" w:rsidRP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2758</w:t>
      </w:r>
    </w:p>
    <w:p w14:paraId="06ECDCF2" w14:textId="77777777" w:rsid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bidi="fa-IR"/>
        </w:rPr>
      </w:pPr>
    </w:p>
    <w:p w14:paraId="375C2A8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E6BAF1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`Stomac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he history`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3.305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001632</w:t>
      </w:r>
    </w:p>
    <w:p w14:paraId="39B4A86D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3284FEF7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3360ED1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3980974 </w:t>
      </w:r>
    </w:p>
    <w:p w14:paraId="6F94E66E" w14:textId="02E4A200" w:rsidR="00216094" w:rsidRP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998368</w:t>
      </w:r>
    </w:p>
    <w:p w14:paraId="20A28FCA" w14:textId="3030DD5F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28F345E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D96F1C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`Stomac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he history`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2.2988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02514</w:t>
      </w:r>
    </w:p>
    <w:p w14:paraId="48AC504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2A9B1C52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B9A4943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2889683 </w:t>
      </w:r>
    </w:p>
    <w:p w14:paraId="08D1C6F2" w14:textId="439D2CAF" w:rsidR="00216094" w:rsidRP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97486</w:t>
      </w:r>
    </w:p>
    <w:p w14:paraId="58A84D64" w14:textId="77777777" w:rsidR="00C26890" w:rsidRPr="0027035B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4E18159B" w14:textId="2BE2F1D4" w:rsidR="0027035B" w:rsidRPr="00C26890" w:rsidRDefault="009458C3" w:rsidP="00102860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ارتباط </w:t>
      </w:r>
      <w:r w:rsidR="00FA2A7C">
        <w:rPr>
          <w:sz w:val="28"/>
          <w:szCs w:val="28"/>
          <w:lang w:bidi="fa-IR"/>
        </w:rPr>
        <w:t>FBS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128B2C79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27035B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27035B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27035B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A17F8A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12A94B8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8E2BEA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1.2303, df = 58, 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p-value = 0.2236</w:t>
      </w:r>
    </w:p>
    <w:p w14:paraId="04DDC7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D5E06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B360FFA" w14:textId="138171AB" w:rsidR="00C26890" w:rsidRPr="007B6A66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1594732 </w:t>
      </w:r>
    </w:p>
    <w:p w14:paraId="5B649D3D" w14:textId="111B9985" w:rsidR="007B6A66" w:rsidRPr="00216094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7764</w:t>
      </w:r>
    </w:p>
    <w:p w14:paraId="67F2744D" w14:textId="77777777" w:rsidR="007B6A66" w:rsidRDefault="007B6A66" w:rsidP="00C2689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14002918" w14:textId="4BADCC3F" w:rsidR="0027035B" w:rsidRPr="00216094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28E1B3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F89116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0.39041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6977</w:t>
      </w:r>
    </w:p>
    <w:p w14:paraId="114BFC3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6790E34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5A79D35E" w14:textId="0238F1F0" w:rsidR="00C26890" w:rsidRDefault="00C26890" w:rsidP="007E49F2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>0.05119654</w:t>
      </w:r>
    </w:p>
    <w:p w14:paraId="4B3C973E" w14:textId="673C9CCB" w:rsidR="007B6A66" w:rsidRPr="00216094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 w:rsidR="006278BA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3023</w:t>
      </w:r>
    </w:p>
    <w:p w14:paraId="716B370A" w14:textId="392B5BBE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3AE14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B4AB9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FB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0.47711, df = 58, </w:t>
      </w:r>
      <w:r w:rsidRPr="00E91156">
        <w:rPr>
          <w:rStyle w:val="gnkrckgcgsb"/>
          <w:rFonts w:ascii="Lucida Console" w:hAnsi="Lucida Console"/>
          <w:color w:val="FF0000"/>
          <w:bdr w:val="none" w:sz="0" w:space="0" w:color="auto" w:frame="1"/>
        </w:rPr>
        <w:t>p-value = 0.6351</w:t>
      </w:r>
    </w:p>
    <w:p w14:paraId="5E4CC36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B9C2FB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7FDB140" w14:textId="6E831491" w:rsidR="009458C3" w:rsidRDefault="00C26890" w:rsidP="00E9115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06252453 </w:t>
      </w:r>
    </w:p>
    <w:p w14:paraId="1070C507" w14:textId="05D37E46" w:rsidR="007B6A66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rtl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 w:rsidR="006278BA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3649</w:t>
      </w:r>
    </w:p>
    <w:p w14:paraId="1D9FFAE1" w14:textId="523ACA66" w:rsidR="00102860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4738E30" w14:textId="502286D4" w:rsidR="00B80C83" w:rsidRDefault="00B80C83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79B401E" w14:textId="79F79536" w:rsidR="00B80C83" w:rsidRDefault="00B80C83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A244269" w14:textId="77777777" w:rsidR="00B80C83" w:rsidRDefault="00B80C83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18723C2" w14:textId="30F1E149" w:rsidR="00CA21BA" w:rsidRPr="00FB20C1" w:rsidRDefault="00102860" w:rsidP="00FB20C1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sz w:val="28"/>
          <w:szCs w:val="28"/>
          <w:lang w:bidi="fa-IR"/>
        </w:rPr>
      </w:pPr>
      <w:r w:rsidRPr="00102860">
        <w:rPr>
          <w:rFonts w:hint="cs"/>
          <w:sz w:val="28"/>
          <w:szCs w:val="28"/>
          <w:rtl/>
          <w:lang w:bidi="fa-IR"/>
        </w:rPr>
        <w:lastRenderedPageBreak/>
        <w:t>ارتباط</w:t>
      </w:r>
      <w:r>
        <w:rPr>
          <w:rFonts w:hint="cs"/>
          <w:sz w:val="28"/>
          <w:szCs w:val="28"/>
          <w:rtl/>
          <w:lang w:bidi="fa-IR"/>
        </w:rPr>
        <w:t xml:space="preserve"> سن، جنس، دیابت، هلیکوباکتر و </w:t>
      </w:r>
      <w:r>
        <w:rPr>
          <w:sz w:val="28"/>
          <w:szCs w:val="28"/>
          <w:lang w:bidi="fa-IR"/>
        </w:rPr>
        <w:t>FBS</w:t>
      </w: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CA21BA" w:rsidRPr="00CA21BA" w14:paraId="18B19C1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873AC9B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</w:rPr>
            </w:pPr>
            <w:r w:rsidRPr="00CA21BA">
              <w:rPr>
                <w:rFonts w:ascii="Arial" w:hAnsi="Arial" w:cs="Arial"/>
                <w:b/>
                <w:bCs/>
                <w:color w:val="010205"/>
              </w:rPr>
              <w:t>Descriptive Statistics</w:t>
            </w:r>
          </w:p>
        </w:tc>
      </w:tr>
      <w:tr w:rsidR="00CA21BA" w:rsidRPr="00CA21BA" w14:paraId="36F1DE4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0BCDEE9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8C08D54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DFA8C95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7FF00B63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N</w:t>
            </w:r>
          </w:p>
        </w:tc>
      </w:tr>
      <w:tr w:rsidR="00CA21BA" w:rsidRPr="00CA21BA" w14:paraId="29637BA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77EA5496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3BC012A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85A012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75A9719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60</w:t>
            </w:r>
          </w:p>
        </w:tc>
      </w:tr>
      <w:tr w:rsidR="00CA21BA" w:rsidRPr="00CA21BA" w14:paraId="0F1C81D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88B0915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8E867E9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E72418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08D61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60</w:t>
            </w:r>
          </w:p>
        </w:tc>
      </w:tr>
      <w:tr w:rsidR="00CA21BA" w:rsidRPr="00CA21BA" w14:paraId="0B3FAA4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53AE6A33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Diabet</w:t>
            </w:r>
            <w:proofErr w:type="spellEnd"/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2D16D8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D24107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1553E0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60</w:t>
            </w:r>
          </w:p>
        </w:tc>
      </w:tr>
      <w:tr w:rsidR="00CA21BA" w:rsidRPr="00CA21BA" w14:paraId="17329AE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473D024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Helicobacte</w:t>
            </w:r>
            <w:proofErr w:type="spellEnd"/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A04BBF7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2AB9FC2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D1CDC0C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60</w:t>
            </w:r>
          </w:p>
        </w:tc>
      </w:tr>
      <w:tr w:rsidR="00CA21BA" w:rsidRPr="00CA21BA" w14:paraId="1A8B135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0B6CF133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6D6DF93B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EFF461E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1231C624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60</w:t>
            </w:r>
          </w:p>
        </w:tc>
      </w:tr>
    </w:tbl>
    <w:p w14:paraId="120B0D7E" w14:textId="77777777" w:rsidR="00CA21BA" w:rsidRPr="00CA21BA" w:rsidRDefault="00CA21BA" w:rsidP="00CA21BA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62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993"/>
        <w:gridCol w:w="850"/>
        <w:gridCol w:w="992"/>
        <w:gridCol w:w="1276"/>
        <w:gridCol w:w="992"/>
        <w:gridCol w:w="47"/>
      </w:tblGrid>
      <w:tr w:rsidR="00CA21BA" w:rsidRPr="00CA21BA" w14:paraId="2E552382" w14:textId="77777777" w:rsidTr="00A92A3F">
        <w:tblPrEx>
          <w:tblCellMar>
            <w:top w:w="0" w:type="dxa"/>
            <w:bottom w:w="0" w:type="dxa"/>
          </w:tblCellMar>
        </w:tblPrEx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D115E22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</w:rPr>
            </w:pPr>
            <w:r w:rsidRPr="00CA21BA">
              <w:rPr>
                <w:rFonts w:ascii="Arial" w:hAnsi="Arial" w:cs="Arial"/>
                <w:b/>
                <w:bCs/>
                <w:color w:val="010205"/>
              </w:rPr>
              <w:t>Correlations</w:t>
            </w:r>
          </w:p>
        </w:tc>
      </w:tr>
      <w:tr w:rsidR="00A92A3F" w:rsidRPr="00CA21BA" w14:paraId="212147D1" w14:textId="77777777" w:rsidTr="00A92A3F">
        <w:tblPrEx>
          <w:tblCellMar>
            <w:top w:w="0" w:type="dxa"/>
            <w:bottom w:w="0" w:type="dxa"/>
          </w:tblCellMar>
        </w:tblPrEx>
        <w:trPr>
          <w:gridAfter w:val="1"/>
          <w:wAfter w:w="47" w:type="dxa"/>
          <w:cantSplit/>
        </w:trPr>
        <w:tc>
          <w:tcPr>
            <w:tcW w:w="113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33FEDF3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6982DD7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85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67234B2C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07CE6B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Diabet</w:t>
            </w:r>
            <w:proofErr w:type="spellEnd"/>
          </w:p>
        </w:tc>
        <w:tc>
          <w:tcPr>
            <w:tcW w:w="127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686CD3D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Helicobacte</w:t>
            </w:r>
            <w:proofErr w:type="spellEnd"/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C7C8C5B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FBS</w:t>
            </w:r>
          </w:p>
        </w:tc>
      </w:tr>
      <w:tr w:rsidR="00A92A3F" w:rsidRPr="00CA21BA" w14:paraId="763F132A" w14:textId="77777777" w:rsidTr="00A92A3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34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4CCDEB7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99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6E239DD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D29C57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9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49344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52737D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039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B256FCE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-.158</w:t>
            </w:r>
          </w:p>
        </w:tc>
      </w:tr>
      <w:tr w:rsidR="00A92A3F" w:rsidRPr="00CA21BA" w14:paraId="4D5B720E" w14:textId="77777777" w:rsidTr="00A92A3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1F41BCAB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BE803F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44A9A40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0C46EB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51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0982A6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6E5EA54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344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A92A3F" w:rsidRPr="00CA21BA" w14:paraId="61E0E4DC" w14:textId="77777777" w:rsidTr="00A92A3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41D99591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Diabet</w:t>
            </w:r>
            <w:proofErr w:type="spellEnd"/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887CC5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275261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51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19031A7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3CD820D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466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E02F0E8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71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A92A3F" w:rsidRPr="00CA21BA" w14:paraId="5CB2DFA9" w14:textId="77777777" w:rsidTr="00A92A3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3703412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proofErr w:type="spellStart"/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Helicobacte</w:t>
            </w:r>
            <w:proofErr w:type="spellEnd"/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446EAB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15650B8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6357F9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466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932969F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C8F6D9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149</w:t>
            </w:r>
          </w:p>
        </w:tc>
      </w:tr>
      <w:tr w:rsidR="00A92A3F" w:rsidRPr="00CA21BA" w14:paraId="2F6D1991" w14:textId="77777777" w:rsidTr="00A92A3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4625952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67E77F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8FAFC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344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5315528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571</w:t>
            </w:r>
            <w:r w:rsidRPr="00CA21BA">
              <w:rPr>
                <w:rFonts w:ascii="Arial" w:hAnsi="Arial" w:cs="Arial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9CE7E8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E7952E0" w14:textId="77777777" w:rsidR="00A92A3F" w:rsidRPr="00CA21BA" w:rsidRDefault="00A92A3F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1</w:t>
            </w:r>
          </w:p>
        </w:tc>
      </w:tr>
      <w:tr w:rsidR="00CA21BA" w:rsidRPr="00CA21BA" w14:paraId="7F7C7FC4" w14:textId="77777777" w:rsidTr="00A92A3F">
        <w:tblPrEx>
          <w:tblCellMar>
            <w:top w:w="0" w:type="dxa"/>
            <w:bottom w:w="0" w:type="dxa"/>
          </w:tblCellMar>
        </w:tblPrEx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1E7AA49" w14:textId="77777777" w:rsidR="00CA21BA" w:rsidRPr="00CA21BA" w:rsidRDefault="00CA21BA" w:rsidP="00CA21B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CA21BA">
              <w:rPr>
                <w:rFonts w:ascii="Arial" w:hAnsi="Arial" w:cs="Arial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663E8CD2" w14:textId="77777777" w:rsidR="00CA21BA" w:rsidRPr="00CA21BA" w:rsidRDefault="00CA21BA" w:rsidP="00CA21BA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35B8DFDC" w14:textId="77777777" w:rsidR="007B6A66" w:rsidRPr="00A92A3F" w:rsidRDefault="007B6A66" w:rsidP="00E91156">
      <w:pPr>
        <w:pStyle w:val="HTMLPreformatted"/>
        <w:shd w:val="clear" w:color="auto" w:fill="FFFFFF"/>
        <w:wordWrap w:val="0"/>
        <w:spacing w:line="225" w:lineRule="atLeast"/>
        <w:rPr>
          <w:rtl/>
        </w:rPr>
      </w:pPr>
      <w:bookmarkStart w:id="0" w:name="_GoBack"/>
      <w:bookmarkEnd w:id="0"/>
    </w:p>
    <w:sectPr w:rsidR="007B6A66" w:rsidRPr="00A92A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F4F9C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qQUA41zx+SwAAAA="/>
  </w:docVars>
  <w:rsids>
    <w:rsidRoot w:val="00883597"/>
    <w:rsid w:val="000359C1"/>
    <w:rsid w:val="000F2601"/>
    <w:rsid w:val="00102860"/>
    <w:rsid w:val="00216094"/>
    <w:rsid w:val="00242FD3"/>
    <w:rsid w:val="0027035B"/>
    <w:rsid w:val="00340A9B"/>
    <w:rsid w:val="003C7FA0"/>
    <w:rsid w:val="006278BA"/>
    <w:rsid w:val="006724AD"/>
    <w:rsid w:val="007B6A66"/>
    <w:rsid w:val="007D2F66"/>
    <w:rsid w:val="007E49F2"/>
    <w:rsid w:val="007E7449"/>
    <w:rsid w:val="00883597"/>
    <w:rsid w:val="008B42CC"/>
    <w:rsid w:val="009458C3"/>
    <w:rsid w:val="009D676D"/>
    <w:rsid w:val="00A43018"/>
    <w:rsid w:val="00A92A3F"/>
    <w:rsid w:val="00B80C83"/>
    <w:rsid w:val="00C26890"/>
    <w:rsid w:val="00C37E97"/>
    <w:rsid w:val="00C92120"/>
    <w:rsid w:val="00CA21BA"/>
    <w:rsid w:val="00DF2CD7"/>
    <w:rsid w:val="00E53C6F"/>
    <w:rsid w:val="00E91156"/>
    <w:rsid w:val="00F12FE5"/>
    <w:rsid w:val="00F56393"/>
    <w:rsid w:val="00FA2A7C"/>
    <w:rsid w:val="00FB20C1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6A6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3</cp:revision>
  <cp:lastPrinted>2019-09-28T11:19:00Z</cp:lastPrinted>
  <dcterms:created xsi:type="dcterms:W3CDTF">2019-09-22T12:17:00Z</dcterms:created>
  <dcterms:modified xsi:type="dcterms:W3CDTF">2019-09-28T12:29:00Z</dcterms:modified>
</cp:coreProperties>
</file>